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013" w:rsidRDefault="00235013" w:rsidP="00235013">
      <w:pPr>
        <w:jc w:val="right"/>
      </w:pPr>
      <w:r>
        <w:t>0</w:t>
      </w:r>
      <w:r w:rsidR="00557FA8">
        <w:t>6</w:t>
      </w:r>
      <w:r>
        <w:t>.0</w:t>
      </w:r>
      <w:r w:rsidR="00557FA8">
        <w:t>3</w:t>
      </w:r>
      <w:r>
        <w:t>.2018</w:t>
      </w:r>
    </w:p>
    <w:p w:rsidR="00674BF7" w:rsidRDefault="00235013">
      <w:r>
        <w:t>Referat af bestyrelsesmøde, Det gyldne kvarter</w:t>
      </w:r>
    </w:p>
    <w:p w:rsidR="00235013" w:rsidRDefault="00235013">
      <w:r>
        <w:t xml:space="preserve">Tilstede: Jan Holm </w:t>
      </w:r>
      <w:r w:rsidRPr="00235013">
        <w:rPr>
          <w:b/>
        </w:rPr>
        <w:t>JH</w:t>
      </w:r>
      <w:r>
        <w:t xml:space="preserve">, Bjørn Lysdahl </w:t>
      </w:r>
      <w:r w:rsidRPr="00235013">
        <w:rPr>
          <w:b/>
        </w:rPr>
        <w:t>BL</w:t>
      </w:r>
      <w:r>
        <w:t xml:space="preserve">, Jane Frølund </w:t>
      </w:r>
      <w:r w:rsidRPr="00235013">
        <w:rPr>
          <w:b/>
        </w:rPr>
        <w:t>JL</w:t>
      </w:r>
      <w:r>
        <w:t xml:space="preserve">, </w:t>
      </w:r>
      <w:r w:rsidR="00A03137">
        <w:t xml:space="preserve">Nick Uhrenholdt </w:t>
      </w:r>
      <w:r w:rsidR="00A03137" w:rsidRPr="00A03137">
        <w:rPr>
          <w:b/>
        </w:rPr>
        <w:t>NU</w:t>
      </w:r>
      <w:r>
        <w:t xml:space="preserve"> (referent)</w:t>
      </w:r>
    </w:p>
    <w:p w:rsidR="00235013" w:rsidRDefault="00235013">
      <w:r>
        <w:t>Fr</w:t>
      </w:r>
      <w:r w:rsidR="00A03137">
        <w:t>aværende: Ingen.</w:t>
      </w:r>
    </w:p>
    <w:p w:rsidR="00235013" w:rsidRDefault="00235013" w:rsidP="00BF1B35">
      <w:pPr>
        <w:spacing w:line="240" w:lineRule="atLeast"/>
      </w:pPr>
      <w:bookmarkStart w:id="0" w:name="_GoBack"/>
      <w:bookmarkEnd w:id="0"/>
    </w:p>
    <w:p w:rsidR="009436A8" w:rsidRDefault="00235013" w:rsidP="00BF1B35">
      <w:pPr>
        <w:pStyle w:val="ListParagraph"/>
        <w:numPr>
          <w:ilvl w:val="0"/>
          <w:numId w:val="1"/>
        </w:numPr>
        <w:spacing w:line="240" w:lineRule="atLeast"/>
      </w:pPr>
      <w:r>
        <w:t>Godkendelse af dagsorden</w:t>
      </w:r>
    </w:p>
    <w:p w:rsidR="002E3F97" w:rsidRDefault="002E3F97" w:rsidP="00BF1B35">
      <w:pPr>
        <w:pStyle w:val="ListParagraph"/>
        <w:numPr>
          <w:ilvl w:val="1"/>
          <w:numId w:val="1"/>
        </w:numPr>
        <w:spacing w:line="240" w:lineRule="atLeast"/>
      </w:pPr>
      <w:r>
        <w:t>Dagsorden godkendes</w:t>
      </w:r>
    </w:p>
    <w:p w:rsidR="002E3F97" w:rsidRDefault="002E3F97" w:rsidP="00BF1B35">
      <w:pPr>
        <w:pStyle w:val="ListParagraph"/>
        <w:spacing w:line="240" w:lineRule="atLeast"/>
      </w:pPr>
    </w:p>
    <w:p w:rsidR="002E3F97" w:rsidRDefault="001D4730" w:rsidP="00BF1B35">
      <w:pPr>
        <w:pStyle w:val="ListParagraph"/>
        <w:numPr>
          <w:ilvl w:val="0"/>
          <w:numId w:val="1"/>
        </w:numPr>
        <w:spacing w:line="240" w:lineRule="atLeast"/>
      </w:pPr>
      <w:r>
        <w:t>Klargøring</w:t>
      </w:r>
      <w:r w:rsidR="00A03137">
        <w:t xml:space="preserve"> til Generalforsamling</w:t>
      </w:r>
    </w:p>
    <w:p w:rsidR="00233F14" w:rsidRDefault="00A03137" w:rsidP="00BF1B35">
      <w:pPr>
        <w:pStyle w:val="ListParagraph"/>
        <w:numPr>
          <w:ilvl w:val="1"/>
          <w:numId w:val="1"/>
        </w:numPr>
        <w:spacing w:line="240" w:lineRule="atLeast"/>
      </w:pPr>
      <w:r>
        <w:t>Gennemgang af de økonomiske poster.</w:t>
      </w:r>
    </w:p>
    <w:p w:rsidR="00BF1B35" w:rsidRDefault="001D4730" w:rsidP="00BF1B35">
      <w:pPr>
        <w:pStyle w:val="ListParagraph"/>
        <w:numPr>
          <w:ilvl w:val="1"/>
          <w:numId w:val="1"/>
        </w:numPr>
        <w:spacing w:line="240" w:lineRule="atLeast"/>
      </w:pPr>
      <w:r>
        <w:t>Arbejde på</w:t>
      </w:r>
      <w:r w:rsidR="00A03137">
        <w:t xml:space="preserve"> </w:t>
      </w:r>
      <w:r>
        <w:t>PowerPoint præsentation</w:t>
      </w:r>
      <w:r w:rsidR="00A03137">
        <w:t>.</w:t>
      </w:r>
    </w:p>
    <w:p w:rsidR="00EF08F0" w:rsidRDefault="00EF08F0" w:rsidP="00BF1B35">
      <w:pPr>
        <w:pStyle w:val="ListParagraph"/>
        <w:numPr>
          <w:ilvl w:val="1"/>
          <w:numId w:val="1"/>
        </w:numPr>
        <w:spacing w:line="240" w:lineRule="atLeast"/>
      </w:pPr>
      <w:r>
        <w:t>Det aftales at der findes en diagent som er neutral kontra grundejerforeningen og dens medlemmer.</w:t>
      </w:r>
    </w:p>
    <w:p w:rsidR="006F2FA7" w:rsidRDefault="006F2FA7" w:rsidP="006F2FA7">
      <w:pPr>
        <w:pStyle w:val="ListParagraph"/>
        <w:spacing w:line="240" w:lineRule="atLeast"/>
        <w:ind w:left="1440"/>
      </w:pPr>
    </w:p>
    <w:p w:rsidR="00457C78" w:rsidRDefault="008E326C" w:rsidP="006F2FA7">
      <w:pPr>
        <w:pStyle w:val="ListParagraph"/>
        <w:numPr>
          <w:ilvl w:val="0"/>
          <w:numId w:val="1"/>
        </w:numPr>
        <w:spacing w:line="240" w:lineRule="atLeast"/>
      </w:pPr>
      <w:r>
        <w:t>Fordeling af opgaver til generalforsamling.</w:t>
      </w:r>
    </w:p>
    <w:p w:rsidR="00A03137" w:rsidRDefault="00A03137" w:rsidP="00A03137">
      <w:pPr>
        <w:pStyle w:val="ListParagraph"/>
        <w:numPr>
          <w:ilvl w:val="1"/>
          <w:numId w:val="1"/>
        </w:numPr>
        <w:spacing w:line="240" w:lineRule="atLeast"/>
      </w:pPr>
      <w:r>
        <w:t>Hjemmeside skal være funktions dygtig og sikkerheden skal hæves. (NU)</w:t>
      </w:r>
    </w:p>
    <w:p w:rsidR="00A565A1" w:rsidRDefault="00A03137" w:rsidP="00A565A1">
      <w:pPr>
        <w:pStyle w:val="ListParagraph"/>
        <w:numPr>
          <w:ilvl w:val="1"/>
          <w:numId w:val="1"/>
        </w:numPr>
        <w:spacing w:line="240" w:lineRule="atLeast"/>
      </w:pPr>
      <w:r>
        <w:t>JL skal samle indkaldelses dokument og lave indkaldelses seddel til postkasse. NU, sender ud når det er klar pr mail samt printer sedler.</w:t>
      </w:r>
    </w:p>
    <w:p w:rsidR="00E119C9" w:rsidRDefault="00E119C9" w:rsidP="00E119C9">
      <w:pPr>
        <w:pStyle w:val="ListParagraph"/>
        <w:spacing w:line="240" w:lineRule="atLeast"/>
      </w:pPr>
    </w:p>
    <w:p w:rsidR="002E3F97" w:rsidRDefault="00457C78" w:rsidP="00BF1B35">
      <w:pPr>
        <w:pStyle w:val="ListParagraph"/>
        <w:numPr>
          <w:ilvl w:val="0"/>
          <w:numId w:val="1"/>
        </w:numPr>
        <w:spacing w:line="240" w:lineRule="atLeast"/>
      </w:pPr>
      <w:r>
        <w:t>Diverse</w:t>
      </w:r>
    </w:p>
    <w:p w:rsidR="00457C78" w:rsidRDefault="00457C78" w:rsidP="00BF1B35">
      <w:pPr>
        <w:pStyle w:val="ListParagraph"/>
        <w:spacing w:line="240" w:lineRule="atLeast"/>
      </w:pPr>
    </w:p>
    <w:p w:rsidR="006F2FA7" w:rsidRDefault="006F2FA7" w:rsidP="00BF1B35">
      <w:pPr>
        <w:pStyle w:val="ListParagraph"/>
        <w:numPr>
          <w:ilvl w:val="1"/>
          <w:numId w:val="1"/>
        </w:numPr>
        <w:spacing w:line="240" w:lineRule="atLeast"/>
      </w:pPr>
      <w:r>
        <w:t>Gennemgang af dagsorden for næste møde og generalforsamlingens agenda og forberedelse for samme.</w:t>
      </w:r>
    </w:p>
    <w:p w:rsidR="00E119C9" w:rsidRDefault="00E119C9" w:rsidP="00BF1B35">
      <w:pPr>
        <w:pStyle w:val="ListParagraph"/>
        <w:numPr>
          <w:ilvl w:val="1"/>
          <w:numId w:val="1"/>
        </w:numPr>
        <w:spacing w:line="240" w:lineRule="atLeast"/>
      </w:pPr>
      <w:r>
        <w:t>Arbejdsgruppe</w:t>
      </w:r>
      <w:r w:rsidR="00A565A1">
        <w:t>r mangler tilbage melding, JL tager fat i grupperne og får en update inden næste møde.</w:t>
      </w:r>
    </w:p>
    <w:p w:rsidR="001D4730" w:rsidRDefault="001D4730" w:rsidP="00BF1B35">
      <w:pPr>
        <w:pStyle w:val="ListParagraph"/>
        <w:numPr>
          <w:ilvl w:val="1"/>
          <w:numId w:val="1"/>
        </w:numPr>
        <w:spacing w:line="240" w:lineRule="atLeast"/>
      </w:pPr>
      <w:r>
        <w:t>Opdatere hjemmesides indhold.</w:t>
      </w:r>
    </w:p>
    <w:p w:rsidR="00702F44" w:rsidRDefault="00A565A1" w:rsidP="00BF1B35">
      <w:pPr>
        <w:pStyle w:val="ListParagraph"/>
        <w:numPr>
          <w:ilvl w:val="1"/>
          <w:numId w:val="1"/>
        </w:numPr>
        <w:spacing w:line="240" w:lineRule="atLeast"/>
      </w:pPr>
      <w:r>
        <w:t>Nyt dokument system under indførelse og klar til næste møde.</w:t>
      </w:r>
    </w:p>
    <w:p w:rsidR="00702F44" w:rsidRDefault="003D3CE7" w:rsidP="00BF1B35">
      <w:pPr>
        <w:pStyle w:val="ListParagraph"/>
        <w:numPr>
          <w:ilvl w:val="1"/>
          <w:numId w:val="1"/>
        </w:numPr>
        <w:spacing w:line="240" w:lineRule="atLeast"/>
      </w:pPr>
      <w:r>
        <w:t>BF</w:t>
      </w:r>
      <w:r w:rsidR="00702F44">
        <w:t xml:space="preserve"> vælger at træde </w:t>
      </w:r>
      <w:r w:rsidR="006B46A8">
        <w:t>ud af bestyrelsen fra dags dato, det vil blive informeret på vores internet side.</w:t>
      </w:r>
    </w:p>
    <w:p w:rsidR="00634380" w:rsidRDefault="00634380" w:rsidP="00634380">
      <w:pPr>
        <w:pStyle w:val="ListParagraph"/>
        <w:spacing w:line="240" w:lineRule="atLeast"/>
        <w:ind w:left="1440"/>
      </w:pPr>
    </w:p>
    <w:p w:rsidR="007A0CCC" w:rsidRDefault="007A0CCC" w:rsidP="007A0CCC">
      <w:pPr>
        <w:pStyle w:val="ListParagraph"/>
        <w:spacing w:line="240" w:lineRule="atLeast"/>
        <w:ind w:left="1440"/>
      </w:pPr>
    </w:p>
    <w:p w:rsidR="007A0CCC" w:rsidRDefault="007A0CCC" w:rsidP="007A0CCC">
      <w:pPr>
        <w:pStyle w:val="ListParagraph"/>
        <w:numPr>
          <w:ilvl w:val="0"/>
          <w:numId w:val="1"/>
        </w:numPr>
        <w:spacing w:line="240" w:lineRule="atLeast"/>
      </w:pPr>
      <w:r>
        <w:t>Næste møde</w:t>
      </w:r>
      <w:r w:rsidR="00152187">
        <w:t xml:space="preserve"> </w:t>
      </w:r>
      <w:r w:rsidR="001D4730">
        <w:t>17</w:t>
      </w:r>
      <w:r>
        <w:t xml:space="preserve">. </w:t>
      </w:r>
      <w:r w:rsidR="001D4730">
        <w:t>april</w:t>
      </w:r>
      <w:r>
        <w:t xml:space="preserve"> 2018 kl.19:00</w:t>
      </w:r>
      <w:r w:rsidR="00702F44">
        <w:t xml:space="preserve"> ved </w:t>
      </w:r>
      <w:r w:rsidR="001D4730">
        <w:t>Jane Frølund</w:t>
      </w:r>
    </w:p>
    <w:p w:rsidR="007A0CCC" w:rsidRDefault="007A0CCC" w:rsidP="007A0CCC">
      <w:pPr>
        <w:spacing w:line="240" w:lineRule="atLeast"/>
      </w:pPr>
    </w:p>
    <w:sectPr w:rsidR="007A0CCC">
      <w:foot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07B8" w:rsidRDefault="009707B8" w:rsidP="00A565A1">
      <w:pPr>
        <w:spacing w:after="0" w:line="240" w:lineRule="auto"/>
      </w:pPr>
      <w:r>
        <w:separator/>
      </w:r>
    </w:p>
  </w:endnote>
  <w:endnote w:type="continuationSeparator" w:id="0">
    <w:p w:rsidR="009707B8" w:rsidRDefault="009707B8" w:rsidP="00A56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65A1" w:rsidRDefault="00A565A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310" cy="271780"/>
              <wp:effectExtent l="0" t="0" r="0" b="13970"/>
              <wp:wrapNone/>
              <wp:docPr id="1" name="MSIPCMda5741dba8ffd3de251ef4c2" descr="{&quot;HashCode&quot;:-196708848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17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A565A1" w:rsidRPr="00A565A1" w:rsidRDefault="00A565A1" w:rsidP="00A565A1">
                          <w:pPr>
                            <w:spacing w:after="0"/>
                            <w:rPr>
                              <w:rFonts w:ascii="Verdana" w:hAnsi="Verdana"/>
                              <w:color w:val="000000"/>
                              <w:sz w:val="12"/>
                            </w:rPr>
                          </w:pPr>
                          <w:r w:rsidRPr="00A565A1">
                            <w:rPr>
                              <w:rFonts w:ascii="Verdana" w:hAnsi="Verdana"/>
                              <w:color w:val="000000"/>
                              <w:sz w:val="12"/>
                            </w:rPr>
                            <w:t>Classified as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da5741dba8ffd3de251ef4c2" o:spid="_x0000_s1026" type="#_x0000_t202" alt="{&quot;HashCode&quot;:-1967088488,&quot;Height&quot;:841.0,&quot;Width&quot;:595.0,&quot;Placement&quot;:&quot;Footer&quot;,&quot;Index&quot;:&quot;Primary&quot;,&quot;Section&quot;:1,&quot;Top&quot;:0.0,&quot;Left&quot;:0.0}" style="position:absolute;margin-left:0;margin-top:805.45pt;width:595.3pt;height:21.4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" o:allowincell="f" filled="f" stroked="f" strokeweight=".5pt">
              <v:fill o:detectmouseclick="t"/>
              <v:textbox inset="20pt,0,,0">
                <w:txbxContent>
                  <w:p w:rsidR="00A565A1" w:rsidRPr="00A565A1" w:rsidRDefault="00A565A1" w:rsidP="00A565A1">
                    <w:pPr>
                      <w:spacing w:after="0"/>
                      <w:rPr>
                        <w:rFonts w:ascii="Verdana" w:hAnsi="Verdana"/>
                        <w:color w:val="000000"/>
                        <w:sz w:val="12"/>
                      </w:rPr>
                    </w:pPr>
                    <w:proofErr w:type="spellStart"/>
                    <w:r w:rsidRPr="00A565A1">
                      <w:rPr>
                        <w:rFonts w:ascii="Verdana" w:hAnsi="Verdana"/>
                        <w:color w:val="000000"/>
                        <w:sz w:val="12"/>
                      </w:rPr>
                      <w:t>Classified</w:t>
                    </w:r>
                    <w:proofErr w:type="spellEnd"/>
                    <w:r w:rsidRPr="00A565A1">
                      <w:rPr>
                        <w:rFonts w:ascii="Verdana" w:hAnsi="Verdana"/>
                        <w:color w:val="000000"/>
                        <w:sz w:val="12"/>
                      </w:rPr>
                      <w:t xml:space="preserve"> as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07B8" w:rsidRDefault="009707B8" w:rsidP="00A565A1">
      <w:pPr>
        <w:spacing w:after="0" w:line="240" w:lineRule="auto"/>
      </w:pPr>
      <w:r>
        <w:separator/>
      </w:r>
    </w:p>
  </w:footnote>
  <w:footnote w:type="continuationSeparator" w:id="0">
    <w:p w:rsidR="009707B8" w:rsidRDefault="009707B8" w:rsidP="00A565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AA045B"/>
    <w:multiLevelType w:val="hybridMultilevel"/>
    <w:tmpl w:val="BDCE3748"/>
    <w:lvl w:ilvl="0" w:tplc="F7A29D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c3NTK3sDQ3NjdT0lEKTi0uzszPAykwqgUATN5rqywAAAA="/>
  </w:docVars>
  <w:rsids>
    <w:rsidRoot w:val="00235013"/>
    <w:rsid w:val="00152187"/>
    <w:rsid w:val="001D4730"/>
    <w:rsid w:val="00233F14"/>
    <w:rsid w:val="00235013"/>
    <w:rsid w:val="002E3F97"/>
    <w:rsid w:val="003D3CE7"/>
    <w:rsid w:val="00457C78"/>
    <w:rsid w:val="00557FA8"/>
    <w:rsid w:val="005F78CB"/>
    <w:rsid w:val="00634380"/>
    <w:rsid w:val="00674BF7"/>
    <w:rsid w:val="006B46A8"/>
    <w:rsid w:val="006F2FA7"/>
    <w:rsid w:val="00702F44"/>
    <w:rsid w:val="007A0CCC"/>
    <w:rsid w:val="008B7033"/>
    <w:rsid w:val="008E326C"/>
    <w:rsid w:val="009436A8"/>
    <w:rsid w:val="009707B8"/>
    <w:rsid w:val="00A03137"/>
    <w:rsid w:val="00A565A1"/>
    <w:rsid w:val="00A76D3A"/>
    <w:rsid w:val="00AE2E80"/>
    <w:rsid w:val="00BF1B35"/>
    <w:rsid w:val="00C7305D"/>
    <w:rsid w:val="00E119C9"/>
    <w:rsid w:val="00EF0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A943B7"/>
  <w15:docId w15:val="{BD55B091-1A46-417C-B7AB-76018F72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50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65A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5A1"/>
  </w:style>
  <w:style w:type="paragraph" w:styleId="Footer">
    <w:name w:val="footer"/>
    <w:basedOn w:val="Normal"/>
    <w:link w:val="FooterChar"/>
    <w:uiPriority w:val="99"/>
    <w:unhideWhenUsed/>
    <w:rsid w:val="00A565A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BS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Akpinar</dc:creator>
  <cp:lastModifiedBy>Nick Uhrenholdt</cp:lastModifiedBy>
  <cp:revision>5</cp:revision>
  <dcterms:created xsi:type="dcterms:W3CDTF">2018-03-16T12:51:00Z</dcterms:created>
  <dcterms:modified xsi:type="dcterms:W3CDTF">2018-03-1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85eb2d0-0403-42d8-8190-5fc72194f7f7_Enabled">
    <vt:lpwstr>True</vt:lpwstr>
  </property>
  <property fmtid="{D5CDD505-2E9C-101B-9397-08002B2CF9AE}" pid="3" name="MSIP_Label_685eb2d0-0403-42d8-8190-5fc72194f7f7_SiteId">
    <vt:lpwstr>88fe95a3-e07d-4ce0-9835-0b6ca0e1ce08</vt:lpwstr>
  </property>
  <property fmtid="{D5CDD505-2E9C-101B-9397-08002B2CF9AE}" pid="4" name="MSIP_Label_685eb2d0-0403-42d8-8190-5fc72194f7f7_Ref">
    <vt:lpwstr>https://api.informationprotection.azure.com/api/88fe95a3-e07d-4ce0-9835-0b6ca0e1ce08</vt:lpwstr>
  </property>
  <property fmtid="{D5CDD505-2E9C-101B-9397-08002B2CF9AE}" pid="5" name="MSIP_Label_685eb2d0-0403-42d8-8190-5fc72194f7f7_Owner">
    <vt:lpwstr>NTU020@maersktraining.com</vt:lpwstr>
  </property>
  <property fmtid="{D5CDD505-2E9C-101B-9397-08002B2CF9AE}" pid="6" name="MSIP_Label_685eb2d0-0403-42d8-8190-5fc72194f7f7_SetDate">
    <vt:lpwstr>2018-03-16T13:50:23.1324154+01:00</vt:lpwstr>
  </property>
  <property fmtid="{D5CDD505-2E9C-101B-9397-08002B2CF9AE}" pid="7" name="MSIP_Label_685eb2d0-0403-42d8-8190-5fc72194f7f7_Name">
    <vt:lpwstr>General</vt:lpwstr>
  </property>
  <property fmtid="{D5CDD505-2E9C-101B-9397-08002B2CF9AE}" pid="8" name="MSIP_Label_685eb2d0-0403-42d8-8190-5fc72194f7f7_Application">
    <vt:lpwstr>Microsoft Azure Information Protection</vt:lpwstr>
  </property>
  <property fmtid="{D5CDD505-2E9C-101B-9397-08002B2CF9AE}" pid="9" name="MSIP_Label_685eb2d0-0403-42d8-8190-5fc72194f7f7_Extended_MSFT_Method">
    <vt:lpwstr>Automatic</vt:lpwstr>
  </property>
  <property fmtid="{D5CDD505-2E9C-101B-9397-08002B2CF9AE}" pid="10" name="Sensitivity">
    <vt:lpwstr>General</vt:lpwstr>
  </property>
</Properties>
</file>